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08906" w14:textId="77777777" w:rsidR="00544766" w:rsidRPr="005D144D" w:rsidRDefault="004633A1" w:rsidP="005D144D">
      <w:pPr>
        <w:shd w:val="clear" w:color="auto" w:fill="FFFFFF"/>
        <w:jc w:val="both"/>
        <w:rPr>
          <w:b/>
        </w:rPr>
      </w:pPr>
      <w:r w:rsidRPr="005D144D">
        <w:rPr>
          <w:noProof/>
        </w:rPr>
        <w:drawing>
          <wp:inline distT="0" distB="0" distL="0" distR="0" wp14:anchorId="5C637FF3" wp14:editId="70307F9E">
            <wp:extent cx="5943600" cy="125920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1259205"/>
                    </a:xfrm>
                    <a:prstGeom prst="rect">
                      <a:avLst/>
                    </a:prstGeom>
                    <a:ln/>
                  </pic:spPr>
                </pic:pic>
              </a:graphicData>
            </a:graphic>
          </wp:inline>
        </w:drawing>
      </w:r>
    </w:p>
    <w:p w14:paraId="28F64C58" w14:textId="77777777" w:rsidR="0063531F" w:rsidRPr="005D144D" w:rsidRDefault="0063531F" w:rsidP="005D144D">
      <w:pPr>
        <w:shd w:val="clear" w:color="auto" w:fill="FFFFFF"/>
        <w:tabs>
          <w:tab w:val="left" w:pos="5760"/>
        </w:tabs>
        <w:jc w:val="center"/>
        <w:rPr>
          <w:b/>
        </w:rPr>
      </w:pPr>
    </w:p>
    <w:p w14:paraId="370763F7" w14:textId="79CDF1DD" w:rsidR="000C40A2" w:rsidRPr="005D144D" w:rsidRDefault="000C40A2" w:rsidP="005D144D">
      <w:r w:rsidRPr="005D144D">
        <w:t xml:space="preserve">FOR IMMEDIATE RELEASE </w:t>
      </w:r>
    </w:p>
    <w:p w14:paraId="6CC4AC02" w14:textId="15E8F866" w:rsidR="00A65667" w:rsidRDefault="00566D6C" w:rsidP="00566D6C">
      <w:pPr>
        <w:jc w:val="center"/>
      </w:pPr>
      <w:r>
        <w:rPr>
          <w:noProof/>
        </w:rPr>
        <w:drawing>
          <wp:inline distT="0" distB="0" distL="0" distR="0" wp14:anchorId="10EEB919" wp14:editId="0A6940FB">
            <wp:extent cx="2692400" cy="3594100"/>
            <wp:effectExtent l="0" t="0" r="0" b="0"/>
            <wp:docPr id="1" name="Picture 1" descr="Bryan Rodriguez, newly elected Student Trustee, in a suit and t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ryan Rodriguez, newly elected Student Trustee, in a suit and ti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92400" cy="3594100"/>
                    </a:xfrm>
                    <a:prstGeom prst="rect">
                      <a:avLst/>
                    </a:prstGeom>
                  </pic:spPr>
                </pic:pic>
              </a:graphicData>
            </a:graphic>
          </wp:inline>
        </w:drawing>
      </w:r>
    </w:p>
    <w:p w14:paraId="258E1CC6" w14:textId="13AA221B" w:rsidR="005414B8" w:rsidRDefault="005414B8" w:rsidP="00566D6C">
      <w:pPr>
        <w:jc w:val="center"/>
      </w:pPr>
      <w:r w:rsidRPr="005414B8">
        <w:t>Bryan Rodriguez, Student Trustee</w:t>
      </w:r>
    </w:p>
    <w:p w14:paraId="34F41A85" w14:textId="77777777" w:rsidR="005414B8" w:rsidRPr="005D144D" w:rsidRDefault="005414B8" w:rsidP="00566D6C">
      <w:pPr>
        <w:jc w:val="center"/>
      </w:pPr>
    </w:p>
    <w:p w14:paraId="6EA39B28" w14:textId="58E67511" w:rsidR="00417DDC" w:rsidRPr="005D144D" w:rsidRDefault="00417DDC" w:rsidP="005D144D">
      <w:pPr>
        <w:jc w:val="center"/>
        <w:rPr>
          <w:b/>
          <w:bCs/>
        </w:rPr>
      </w:pPr>
      <w:r w:rsidRPr="005D144D">
        <w:rPr>
          <w:b/>
          <w:bCs/>
        </w:rPr>
        <w:t xml:space="preserve">New Student Trustee </w:t>
      </w:r>
      <w:r w:rsidR="005D144D">
        <w:rPr>
          <w:b/>
          <w:bCs/>
        </w:rPr>
        <w:t xml:space="preserve">Joins VCCCD Board of Trustees </w:t>
      </w:r>
    </w:p>
    <w:p w14:paraId="05B736F4" w14:textId="77777777" w:rsidR="00115C1F" w:rsidRPr="005D144D" w:rsidRDefault="00417DDC" w:rsidP="005D144D">
      <w:pPr>
        <w:jc w:val="center"/>
        <w:rPr>
          <w:bCs/>
          <w:i/>
        </w:rPr>
      </w:pPr>
      <w:r w:rsidRPr="005D144D">
        <w:rPr>
          <w:bCs/>
          <w:i/>
        </w:rPr>
        <w:t>Ventura College Student Bryan Rodriguez Aim</w:t>
      </w:r>
      <w:r w:rsidR="006427D2" w:rsidRPr="005D144D">
        <w:rPr>
          <w:bCs/>
          <w:i/>
        </w:rPr>
        <w:t>s</w:t>
      </w:r>
      <w:r w:rsidRPr="005D144D">
        <w:rPr>
          <w:bCs/>
          <w:i/>
        </w:rPr>
        <w:t xml:space="preserve"> to Boost DEI Initiatives</w:t>
      </w:r>
      <w:r w:rsidR="00115C1F" w:rsidRPr="005D144D">
        <w:rPr>
          <w:bCs/>
          <w:i/>
        </w:rPr>
        <w:t xml:space="preserve"> </w:t>
      </w:r>
    </w:p>
    <w:p w14:paraId="0E929867" w14:textId="6CFD1F17" w:rsidR="00417DDC" w:rsidRPr="005D144D" w:rsidRDefault="00115C1F" w:rsidP="005D144D">
      <w:pPr>
        <w:jc w:val="center"/>
        <w:rPr>
          <w:bCs/>
          <w:i/>
        </w:rPr>
      </w:pPr>
      <w:r w:rsidRPr="005D144D">
        <w:rPr>
          <w:bCs/>
          <w:i/>
        </w:rPr>
        <w:t xml:space="preserve">and Address </w:t>
      </w:r>
      <w:r w:rsidR="00D30BA4" w:rsidRPr="005D144D">
        <w:rPr>
          <w:bCs/>
          <w:i/>
        </w:rPr>
        <w:t xml:space="preserve">Impact of </w:t>
      </w:r>
      <w:r w:rsidRPr="005D144D">
        <w:rPr>
          <w:bCs/>
          <w:i/>
        </w:rPr>
        <w:t xml:space="preserve">Student Financial Insecurity </w:t>
      </w:r>
    </w:p>
    <w:p w14:paraId="57BB17D8" w14:textId="0E4455FE" w:rsidR="005228FB" w:rsidRPr="005D144D" w:rsidRDefault="005228FB" w:rsidP="005D144D">
      <w:pPr>
        <w:jc w:val="center"/>
        <w:rPr>
          <w:bCs/>
        </w:rPr>
      </w:pPr>
      <w:r w:rsidRPr="005D144D">
        <w:rPr>
          <w:bCs/>
        </w:rPr>
        <w:t xml:space="preserve">  </w:t>
      </w:r>
    </w:p>
    <w:p w14:paraId="39D27A2B" w14:textId="7DA2201B" w:rsidR="00135F71" w:rsidRPr="005D144D" w:rsidRDefault="005C5EDA" w:rsidP="005D144D">
      <w:r w:rsidRPr="005D144D">
        <w:rPr>
          <w:b/>
          <w:bCs/>
        </w:rPr>
        <w:t>Camarillo, Calif.</w:t>
      </w:r>
      <w:r w:rsidRPr="005D144D">
        <w:t xml:space="preserve"> (</w:t>
      </w:r>
      <w:r w:rsidR="000372D0" w:rsidRPr="00DA3B6C">
        <w:t>October 13</w:t>
      </w:r>
      <w:r w:rsidR="004D2458" w:rsidRPr="00DA3B6C">
        <w:t>, 2021</w:t>
      </w:r>
      <w:r w:rsidRPr="005D144D">
        <w:t>)—</w:t>
      </w:r>
      <w:r w:rsidR="005A6A0E" w:rsidRPr="005D144D">
        <w:t>The</w:t>
      </w:r>
      <w:r w:rsidR="00135F71" w:rsidRPr="005D144D">
        <w:t xml:space="preserve"> Ventura County Community College District Board of Trustees installed Bryan Rodriguez as Student Trustee for the 2021-22 academic year</w:t>
      </w:r>
      <w:r w:rsidR="00E9078A" w:rsidRPr="005D144D">
        <w:t xml:space="preserve"> at its Oct. 12 meeting. </w:t>
      </w:r>
      <w:r w:rsidR="00CC16A5">
        <w:t xml:space="preserve">A Ventura College student, </w:t>
      </w:r>
      <w:r w:rsidR="00E9078A" w:rsidRPr="005D144D">
        <w:t>Rodriguez</w:t>
      </w:r>
      <w:r w:rsidR="00CC16A5">
        <w:t xml:space="preserve"> was selected through a districtwide special student election in Sept. He </w:t>
      </w:r>
      <w:r w:rsidR="00135F71" w:rsidRPr="005D144D">
        <w:t>joins</w:t>
      </w:r>
      <w:r w:rsidR="00096491" w:rsidRPr="005D144D">
        <w:t xml:space="preserve"> the </w:t>
      </w:r>
      <w:proofErr w:type="gramStart"/>
      <w:r w:rsidR="00096491" w:rsidRPr="005D144D">
        <w:t>District’s</w:t>
      </w:r>
      <w:proofErr w:type="gramEnd"/>
      <w:r w:rsidR="00096491" w:rsidRPr="005D144D">
        <w:t xml:space="preserve"> elected board consisting</w:t>
      </w:r>
      <w:r w:rsidR="00135F71" w:rsidRPr="005D144D">
        <w:t xml:space="preserve"> of Chair Joshua Chancer, Vice Chair Dianne B. McKay and Trustees Stan </w:t>
      </w:r>
      <w:proofErr w:type="spellStart"/>
      <w:r w:rsidR="00135F71" w:rsidRPr="005D144D">
        <w:t>Mantooth</w:t>
      </w:r>
      <w:proofErr w:type="spellEnd"/>
      <w:r w:rsidR="00135F71" w:rsidRPr="005D144D">
        <w:t>, Bernardo M. Perez and Gabriela Torres.</w:t>
      </w:r>
    </w:p>
    <w:p w14:paraId="5DCEE1FC" w14:textId="2BF74B73" w:rsidR="00135F71" w:rsidRPr="005D144D" w:rsidRDefault="00135F71" w:rsidP="005D144D"/>
    <w:p w14:paraId="4266B8FD" w14:textId="5F66C290" w:rsidR="00135F71" w:rsidRPr="005D144D" w:rsidRDefault="00E9078A" w:rsidP="005D144D">
      <w:r w:rsidRPr="005D144D">
        <w:t>As</w:t>
      </w:r>
      <w:r w:rsidR="00CC16A5">
        <w:t xml:space="preserve"> the Student T</w:t>
      </w:r>
      <w:r w:rsidR="00135F71" w:rsidRPr="005D144D">
        <w:t xml:space="preserve">rustee, Rodriguez </w:t>
      </w:r>
      <w:r w:rsidRPr="005D144D">
        <w:t>will represent and advocate for</w:t>
      </w:r>
      <w:r w:rsidRPr="005D144D">
        <w:rPr>
          <w:color w:val="333333"/>
          <w:shd w:val="clear" w:color="auto" w:fill="FFFFFF"/>
        </w:rPr>
        <w:t xml:space="preserve"> the </w:t>
      </w:r>
      <w:proofErr w:type="gramStart"/>
      <w:r w:rsidRPr="005D144D">
        <w:rPr>
          <w:color w:val="333333"/>
          <w:shd w:val="clear" w:color="auto" w:fill="FFFFFF"/>
        </w:rPr>
        <w:t>District’s</w:t>
      </w:r>
      <w:proofErr w:type="gramEnd"/>
      <w:r w:rsidRPr="005D144D">
        <w:rPr>
          <w:color w:val="333333"/>
          <w:shd w:val="clear" w:color="auto" w:fill="FFFFFF"/>
        </w:rPr>
        <w:t xml:space="preserve"> approximately 31,000 students at Moorpark, Oxnard and Ventura colleges </w:t>
      </w:r>
      <w:r w:rsidR="00A6354B" w:rsidRPr="005D144D">
        <w:t xml:space="preserve">at monthly Board of Trustees’ meetings and other constituent meetings across the District. He will also participate in </w:t>
      </w:r>
      <w:r w:rsidR="00A6354B" w:rsidRPr="005D144D">
        <w:lastRenderedPageBreak/>
        <w:t>professional development conferences and assist t</w:t>
      </w:r>
      <w:r w:rsidRPr="005D144D">
        <w:t xml:space="preserve">he board in advocating for the </w:t>
      </w:r>
      <w:proofErr w:type="gramStart"/>
      <w:r w:rsidRPr="005D144D">
        <w:t>D</w:t>
      </w:r>
      <w:r w:rsidR="00A6354B" w:rsidRPr="005D144D">
        <w:t>istrict</w:t>
      </w:r>
      <w:proofErr w:type="gramEnd"/>
      <w:r w:rsidRPr="005D144D">
        <w:t>,</w:t>
      </w:r>
      <w:r w:rsidR="00A6354B" w:rsidRPr="005D144D">
        <w:t xml:space="preserve"> </w:t>
      </w:r>
      <w:r w:rsidR="00115C1F" w:rsidRPr="005D144D">
        <w:t xml:space="preserve">both </w:t>
      </w:r>
      <w:r w:rsidR="00837DCA" w:rsidRPr="005D144D">
        <w:t>statewide and nationally.</w:t>
      </w:r>
    </w:p>
    <w:p w14:paraId="2F6E3CE5" w14:textId="28992B45" w:rsidR="00417DDC" w:rsidRPr="005D144D" w:rsidRDefault="00417DDC" w:rsidP="005D144D"/>
    <w:p w14:paraId="51F19B1A" w14:textId="2805ADFB" w:rsidR="00BC3656" w:rsidRPr="005C7AA2" w:rsidRDefault="00BC3656" w:rsidP="00BC3656">
      <w:pPr>
        <w:rPr>
          <w:color w:val="000000"/>
        </w:rPr>
      </w:pPr>
      <w:r w:rsidRPr="005C7AA2">
        <w:rPr>
          <w:bCs/>
          <w:color w:val="000000"/>
        </w:rPr>
        <w:t>“I am thrilled to once again have a student trustee serve with our full board, one who understands the many academic and personal challenges college students face,”</w:t>
      </w:r>
      <w:r w:rsidRPr="005C7AA2">
        <w:rPr>
          <w:color w:val="000000"/>
        </w:rPr>
        <w:t xml:space="preserve"> </w:t>
      </w:r>
      <w:r w:rsidR="005C7AA2">
        <w:rPr>
          <w:color w:val="000000"/>
        </w:rPr>
        <w:t xml:space="preserve">said Chair Chancer. </w:t>
      </w:r>
      <w:r w:rsidRPr="005C7AA2">
        <w:rPr>
          <w:color w:val="000000"/>
        </w:rPr>
        <w:t xml:space="preserve">“Through sharing his perspective as a first-generation college student, he can help inform the conversations around enhancing the student experience at the </w:t>
      </w:r>
      <w:proofErr w:type="gramStart"/>
      <w:r w:rsidRPr="005C7AA2">
        <w:rPr>
          <w:color w:val="000000"/>
        </w:rPr>
        <w:t>District’s</w:t>
      </w:r>
      <w:proofErr w:type="gramEnd"/>
      <w:r w:rsidRPr="005C7AA2">
        <w:rPr>
          <w:color w:val="000000"/>
        </w:rPr>
        <w:t xml:space="preserve"> colleges.”    </w:t>
      </w:r>
    </w:p>
    <w:p w14:paraId="21EE6676" w14:textId="77777777" w:rsidR="00EE39F1" w:rsidRPr="005C7AA2" w:rsidRDefault="00EE39F1" w:rsidP="005D144D"/>
    <w:p w14:paraId="6BF7FABA" w14:textId="4AFFACB1" w:rsidR="00A6354B" w:rsidRPr="005D144D" w:rsidRDefault="00187670" w:rsidP="005D144D">
      <w:r w:rsidRPr="005D144D">
        <w:t>“</w:t>
      </w:r>
      <w:r w:rsidR="00E9078A" w:rsidRPr="005D144D">
        <w:t>Having attended previous b</w:t>
      </w:r>
      <w:r w:rsidR="00984BD8" w:rsidRPr="005D144D">
        <w:t>oard meetings and establishing relationships with</w:t>
      </w:r>
      <w:r w:rsidR="00E9078A" w:rsidRPr="005D144D">
        <w:t xml:space="preserve"> members, Bryan is knowledgeable about the responsibility of being a</w:t>
      </w:r>
      <w:r w:rsidR="00CC16A5">
        <w:t xml:space="preserve"> student t</w:t>
      </w:r>
      <w:r w:rsidR="00984BD8" w:rsidRPr="005D144D">
        <w:t>rustee.</w:t>
      </w:r>
      <w:r w:rsidR="00E9078A" w:rsidRPr="005D144D">
        <w:t xml:space="preserve"> The b</w:t>
      </w:r>
      <w:r w:rsidR="00EE39F1" w:rsidRPr="005D144D">
        <w:t xml:space="preserve">oard and I look forward to </w:t>
      </w:r>
      <w:r w:rsidR="009C7454" w:rsidRPr="005D144D">
        <w:t xml:space="preserve">his input and </w:t>
      </w:r>
      <w:r w:rsidR="00115C1F" w:rsidRPr="005D144D">
        <w:t>collaborating</w:t>
      </w:r>
      <w:r w:rsidR="00EE39F1" w:rsidRPr="005D144D">
        <w:t xml:space="preserve"> with him</w:t>
      </w:r>
      <w:r w:rsidR="005D144D" w:rsidRPr="005D144D">
        <w:t>,” added</w:t>
      </w:r>
      <w:r w:rsidR="00EE39F1" w:rsidRPr="005D144D">
        <w:t xml:space="preserve"> Chancellor Greg Gillespie. </w:t>
      </w:r>
      <w:r w:rsidR="00984BD8" w:rsidRPr="005D144D">
        <w:t xml:space="preserve">  </w:t>
      </w:r>
    </w:p>
    <w:p w14:paraId="1BC0A073" w14:textId="0DC5A101" w:rsidR="00BF617C" w:rsidRPr="005D144D" w:rsidRDefault="00BF617C" w:rsidP="005D144D"/>
    <w:p w14:paraId="2BB1360F" w14:textId="3A3580DE" w:rsidR="00A6354B" w:rsidRPr="005D144D" w:rsidRDefault="00417DDC" w:rsidP="005D144D">
      <w:pPr>
        <w:pStyle w:val="NormalWeb"/>
        <w:shd w:val="clear" w:color="auto" w:fill="FFFFFF"/>
        <w:spacing w:before="0" w:beforeAutospacing="0" w:after="0" w:afterAutospacing="0"/>
        <w:textAlignment w:val="baseline"/>
        <w:rPr>
          <w:color w:val="323130"/>
          <w:bdr w:val="none" w:sz="0" w:space="0" w:color="auto" w:frame="1"/>
        </w:rPr>
      </w:pPr>
      <w:r w:rsidRPr="005D144D">
        <w:rPr>
          <w:color w:val="323130"/>
          <w:bdr w:val="none" w:sz="0" w:space="0" w:color="auto" w:frame="1"/>
        </w:rPr>
        <w:t xml:space="preserve">A </w:t>
      </w:r>
      <w:r w:rsidR="00F71411" w:rsidRPr="005D144D">
        <w:rPr>
          <w:color w:val="323130"/>
          <w:bdr w:val="none" w:sz="0" w:space="0" w:color="auto" w:frame="1"/>
        </w:rPr>
        <w:t>political science major</w:t>
      </w:r>
      <w:r w:rsidR="00A6354B" w:rsidRPr="005D144D">
        <w:rPr>
          <w:color w:val="323130"/>
          <w:bdr w:val="none" w:sz="0" w:space="0" w:color="auto" w:frame="1"/>
        </w:rPr>
        <w:t>,</w:t>
      </w:r>
      <w:r w:rsidRPr="005D144D">
        <w:rPr>
          <w:color w:val="323130"/>
          <w:bdr w:val="none" w:sz="0" w:space="0" w:color="auto" w:frame="1"/>
        </w:rPr>
        <w:t xml:space="preserve"> </w:t>
      </w:r>
      <w:r w:rsidR="00F71411" w:rsidRPr="005D144D">
        <w:rPr>
          <w:color w:val="323130"/>
          <w:bdr w:val="none" w:sz="0" w:space="0" w:color="auto" w:frame="1"/>
        </w:rPr>
        <w:t>Rodriguez serves</w:t>
      </w:r>
      <w:r w:rsidRPr="005D144D">
        <w:rPr>
          <w:color w:val="323130"/>
          <w:bdr w:val="none" w:sz="0" w:space="0" w:color="auto" w:frame="1"/>
        </w:rPr>
        <w:t xml:space="preserve"> as president of </w:t>
      </w:r>
      <w:proofErr w:type="spellStart"/>
      <w:r w:rsidRPr="005D144D">
        <w:rPr>
          <w:color w:val="323130"/>
          <w:bdr w:val="none" w:sz="0" w:space="0" w:color="auto" w:frame="1"/>
        </w:rPr>
        <w:t>M.E.Ch.A</w:t>
      </w:r>
      <w:proofErr w:type="spellEnd"/>
      <w:r w:rsidR="00115C1F" w:rsidRPr="005D144D">
        <w:rPr>
          <w:color w:val="323130"/>
          <w:bdr w:val="none" w:sz="0" w:space="0" w:color="auto" w:frame="1"/>
        </w:rPr>
        <w:t>.</w:t>
      </w:r>
      <w:r w:rsidRPr="005D144D">
        <w:rPr>
          <w:color w:val="323130"/>
          <w:bdr w:val="none" w:sz="0" w:space="0" w:color="auto" w:frame="1"/>
        </w:rPr>
        <w:t xml:space="preserve"> (</w:t>
      </w:r>
      <w:proofErr w:type="spellStart"/>
      <w:r w:rsidRPr="005D144D">
        <w:rPr>
          <w:color w:val="323130"/>
          <w:bdr w:val="none" w:sz="0" w:space="0" w:color="auto" w:frame="1"/>
        </w:rPr>
        <w:t>Movimiento</w:t>
      </w:r>
      <w:proofErr w:type="spellEnd"/>
      <w:r w:rsidRPr="005D144D">
        <w:rPr>
          <w:color w:val="323130"/>
          <w:bdr w:val="none" w:sz="0" w:space="0" w:color="auto" w:frame="1"/>
        </w:rPr>
        <w:t xml:space="preserve"> </w:t>
      </w:r>
      <w:proofErr w:type="spellStart"/>
      <w:r w:rsidRPr="005D144D">
        <w:rPr>
          <w:color w:val="323130"/>
          <w:bdr w:val="none" w:sz="0" w:space="0" w:color="auto" w:frame="1"/>
        </w:rPr>
        <w:t>Estudiantil</w:t>
      </w:r>
      <w:proofErr w:type="spellEnd"/>
      <w:r w:rsidRPr="005D144D">
        <w:rPr>
          <w:color w:val="323130"/>
          <w:bdr w:val="none" w:sz="0" w:space="0" w:color="auto" w:frame="1"/>
        </w:rPr>
        <w:t xml:space="preserve"> </w:t>
      </w:r>
      <w:proofErr w:type="spellStart"/>
      <w:r w:rsidRPr="005D144D">
        <w:rPr>
          <w:color w:val="323130"/>
          <w:bdr w:val="none" w:sz="0" w:space="0" w:color="auto" w:frame="1"/>
        </w:rPr>
        <w:t>Chicanx</w:t>
      </w:r>
      <w:proofErr w:type="spellEnd"/>
      <w:r w:rsidRPr="005D144D">
        <w:rPr>
          <w:color w:val="323130"/>
          <w:bdr w:val="none" w:sz="0" w:space="0" w:color="auto" w:frame="1"/>
        </w:rPr>
        <w:t xml:space="preserve"> D</w:t>
      </w:r>
      <w:r w:rsidR="00A6354B" w:rsidRPr="005D144D">
        <w:rPr>
          <w:color w:val="323130"/>
          <w:bdr w:val="none" w:sz="0" w:space="0" w:color="auto" w:frame="1"/>
        </w:rPr>
        <w:t>e</w:t>
      </w:r>
      <w:r w:rsidRPr="005D144D">
        <w:rPr>
          <w:color w:val="323130"/>
          <w:bdr w:val="none" w:sz="0" w:space="0" w:color="auto" w:frame="1"/>
        </w:rPr>
        <w:t> </w:t>
      </w:r>
      <w:proofErr w:type="spellStart"/>
      <w:r w:rsidRPr="005D144D">
        <w:rPr>
          <w:color w:val="323130"/>
          <w:bdr w:val="none" w:sz="0" w:space="0" w:color="auto" w:frame="1"/>
        </w:rPr>
        <w:t>Aztl</w:t>
      </w:r>
      <w:r w:rsidR="00115C1F" w:rsidRPr="005D144D">
        <w:rPr>
          <w:color w:val="323130"/>
          <w:bdr w:val="none" w:sz="0" w:space="0" w:color="auto" w:frame="1"/>
        </w:rPr>
        <w:t>á</w:t>
      </w:r>
      <w:r w:rsidRPr="005D144D">
        <w:rPr>
          <w:color w:val="323130"/>
          <w:bdr w:val="none" w:sz="0" w:space="0" w:color="auto" w:frame="1"/>
        </w:rPr>
        <w:t>n</w:t>
      </w:r>
      <w:proofErr w:type="spellEnd"/>
      <w:r w:rsidRPr="005D144D">
        <w:rPr>
          <w:color w:val="323130"/>
          <w:bdr w:val="none" w:sz="0" w:space="0" w:color="auto" w:frame="1"/>
        </w:rPr>
        <w:t>)</w:t>
      </w:r>
      <w:r w:rsidR="00A6354B" w:rsidRPr="005D144D">
        <w:rPr>
          <w:color w:val="323130"/>
          <w:bdr w:val="none" w:sz="0" w:space="0" w:color="auto" w:frame="1"/>
        </w:rPr>
        <w:t>. He is also</w:t>
      </w:r>
      <w:r w:rsidRPr="005D144D">
        <w:rPr>
          <w:color w:val="323130"/>
          <w:bdr w:val="none" w:sz="0" w:space="0" w:color="auto" w:frame="1"/>
        </w:rPr>
        <w:t xml:space="preserve"> an active member of the Political</w:t>
      </w:r>
      <w:r w:rsidR="00F71411" w:rsidRPr="005D144D">
        <w:rPr>
          <w:color w:val="323130"/>
          <w:bdr w:val="none" w:sz="0" w:space="0" w:color="auto" w:frame="1"/>
        </w:rPr>
        <w:t xml:space="preserve"> Science Club at Ventura College, which focuses on the interests of students aspiring to enter politics. </w:t>
      </w:r>
    </w:p>
    <w:p w14:paraId="157A3B0A" w14:textId="77777777" w:rsidR="00A6354B" w:rsidRPr="005D144D" w:rsidRDefault="00A6354B" w:rsidP="005D144D">
      <w:pPr>
        <w:pStyle w:val="NormalWeb"/>
        <w:shd w:val="clear" w:color="auto" w:fill="FFFFFF"/>
        <w:spacing w:before="0" w:beforeAutospacing="0" w:after="0" w:afterAutospacing="0"/>
        <w:textAlignment w:val="baseline"/>
        <w:rPr>
          <w:color w:val="323130"/>
          <w:bdr w:val="none" w:sz="0" w:space="0" w:color="auto" w:frame="1"/>
        </w:rPr>
      </w:pPr>
    </w:p>
    <w:p w14:paraId="1DBED108" w14:textId="2ABCF7CB" w:rsidR="00417DDC" w:rsidRPr="005D144D" w:rsidRDefault="00F71411" w:rsidP="005D144D">
      <w:pPr>
        <w:pStyle w:val="NormalWeb"/>
        <w:shd w:val="clear" w:color="auto" w:fill="FFFFFF"/>
        <w:spacing w:before="0" w:beforeAutospacing="0" w:after="0" w:afterAutospacing="0"/>
        <w:textAlignment w:val="baseline"/>
        <w:rPr>
          <w:color w:val="323130"/>
        </w:rPr>
      </w:pPr>
      <w:r w:rsidRPr="005D144D">
        <w:rPr>
          <w:color w:val="323130"/>
          <w:bdr w:val="none" w:sz="0" w:space="0" w:color="auto" w:frame="1"/>
        </w:rPr>
        <w:t>Rodriguez</w:t>
      </w:r>
      <w:r w:rsidR="00417DDC" w:rsidRPr="005D144D">
        <w:rPr>
          <w:color w:val="323130"/>
          <w:bdr w:val="none" w:sz="0" w:space="0" w:color="auto" w:frame="1"/>
        </w:rPr>
        <w:t xml:space="preserve"> gained hands-on experience in his major by working as an intern at the office of </w:t>
      </w:r>
      <w:proofErr w:type="spellStart"/>
      <w:r w:rsidR="00417DDC" w:rsidRPr="005D144D">
        <w:rPr>
          <w:color w:val="323130"/>
          <w:bdr w:val="none" w:sz="0" w:space="0" w:color="auto" w:frame="1"/>
        </w:rPr>
        <w:t>Assemblymember</w:t>
      </w:r>
      <w:proofErr w:type="spellEnd"/>
      <w:r w:rsidR="00417DDC" w:rsidRPr="005D144D">
        <w:rPr>
          <w:color w:val="323130"/>
          <w:bdr w:val="none" w:sz="0" w:space="0" w:color="auto" w:frame="1"/>
        </w:rPr>
        <w:t xml:space="preserve"> Jacqui Irwin. This year, he interned with the California Latinx </w:t>
      </w:r>
      <w:r w:rsidR="00EE39F1" w:rsidRPr="005D144D">
        <w:rPr>
          <w:color w:val="323130"/>
          <w:bdr w:val="none" w:sz="0" w:space="0" w:color="auto" w:frame="1"/>
        </w:rPr>
        <w:t xml:space="preserve">Capitol Foundation Association and attended conferences and training sessions </w:t>
      </w:r>
      <w:r w:rsidR="00E9078A" w:rsidRPr="005D144D">
        <w:rPr>
          <w:color w:val="323130"/>
          <w:bdr w:val="none" w:sz="0" w:space="0" w:color="auto" w:frame="1"/>
        </w:rPr>
        <w:t xml:space="preserve">hosted by </w:t>
      </w:r>
      <w:r w:rsidR="00EE39F1" w:rsidRPr="005D144D">
        <w:rPr>
          <w:color w:val="323130"/>
          <w:bdr w:val="none" w:sz="0" w:space="0" w:color="auto" w:frame="1"/>
        </w:rPr>
        <w:t xml:space="preserve">the Community College League of California and the Student Senate for California Community Colleges.  </w:t>
      </w:r>
    </w:p>
    <w:p w14:paraId="76950D08" w14:textId="77777777" w:rsidR="00A6354B" w:rsidRPr="005D144D" w:rsidRDefault="00A6354B" w:rsidP="005D144D">
      <w:pPr>
        <w:pStyle w:val="NormalWeb"/>
        <w:shd w:val="clear" w:color="auto" w:fill="FFFFFF"/>
        <w:spacing w:before="0" w:beforeAutospacing="0" w:after="0" w:afterAutospacing="0"/>
        <w:textAlignment w:val="baseline"/>
        <w:rPr>
          <w:color w:val="323130"/>
          <w:bdr w:val="none" w:sz="0" w:space="0" w:color="auto" w:frame="1"/>
        </w:rPr>
      </w:pPr>
    </w:p>
    <w:p w14:paraId="3C65D122" w14:textId="301D4BC3" w:rsidR="00417DDC" w:rsidRPr="005D144D" w:rsidRDefault="00417DDC" w:rsidP="005D144D">
      <w:pPr>
        <w:pStyle w:val="NormalWeb"/>
        <w:shd w:val="clear" w:color="auto" w:fill="FFFFFF"/>
        <w:spacing w:before="0" w:beforeAutospacing="0" w:after="0" w:afterAutospacing="0"/>
        <w:textAlignment w:val="baseline"/>
        <w:rPr>
          <w:color w:val="323130"/>
        </w:rPr>
      </w:pPr>
      <w:r w:rsidRPr="005D144D">
        <w:rPr>
          <w:color w:val="323130"/>
          <w:bdr w:val="none" w:sz="0" w:space="0" w:color="auto" w:frame="1"/>
        </w:rPr>
        <w:t>Some of his policy positions include increasing diversity, equity and inclusion initiatives that benefit students on campus and in their communities and addressing the impact of financial insecurity within the student population. </w:t>
      </w:r>
      <w:r w:rsidR="00096491" w:rsidRPr="005D144D">
        <w:rPr>
          <w:color w:val="323130"/>
          <w:bdr w:val="none" w:sz="0" w:space="0" w:color="auto" w:frame="1"/>
        </w:rPr>
        <w:t xml:space="preserve">In addition, he </w:t>
      </w:r>
      <w:r w:rsidR="00AC1298" w:rsidRPr="005D144D">
        <w:rPr>
          <w:color w:val="323130"/>
          <w:bdr w:val="none" w:sz="0" w:space="0" w:color="auto" w:frame="1"/>
        </w:rPr>
        <w:t>advocates</w:t>
      </w:r>
      <w:r w:rsidR="006427D2" w:rsidRPr="005D144D">
        <w:rPr>
          <w:color w:val="323130"/>
          <w:bdr w:val="none" w:sz="0" w:space="0" w:color="auto" w:frame="1"/>
        </w:rPr>
        <w:t xml:space="preserve"> for a more flexible curriculum and</w:t>
      </w:r>
      <w:r w:rsidR="00115C1F" w:rsidRPr="005D144D">
        <w:rPr>
          <w:color w:val="323130"/>
          <w:bdr w:val="none" w:sz="0" w:space="0" w:color="auto" w:frame="1"/>
        </w:rPr>
        <w:t xml:space="preserve"> creating a culture of community and student engagement at Moorpark, Oxnard and Ventura colleges and Ventura College East Campus.</w:t>
      </w:r>
      <w:r w:rsidR="006427D2" w:rsidRPr="005D144D">
        <w:rPr>
          <w:color w:val="323130"/>
          <w:bdr w:val="none" w:sz="0" w:space="0" w:color="auto" w:frame="1"/>
        </w:rPr>
        <w:t xml:space="preserve"> </w:t>
      </w:r>
      <w:r w:rsidRPr="005D144D">
        <w:rPr>
          <w:color w:val="323130"/>
          <w:bdr w:val="none" w:sz="0" w:space="0" w:color="auto" w:frame="1"/>
        </w:rPr>
        <w:t> </w:t>
      </w:r>
    </w:p>
    <w:p w14:paraId="616C16F0" w14:textId="77777777" w:rsidR="00A6354B" w:rsidRPr="005D144D" w:rsidRDefault="00A6354B" w:rsidP="005D144D">
      <w:pPr>
        <w:pStyle w:val="NormalWeb"/>
        <w:shd w:val="clear" w:color="auto" w:fill="FFFFFF"/>
        <w:spacing w:before="0" w:beforeAutospacing="0" w:after="0" w:afterAutospacing="0"/>
        <w:textAlignment w:val="baseline"/>
        <w:rPr>
          <w:color w:val="323130"/>
          <w:bdr w:val="none" w:sz="0" w:space="0" w:color="auto" w:frame="1"/>
        </w:rPr>
      </w:pPr>
    </w:p>
    <w:p w14:paraId="3A4AD5A1" w14:textId="77777777" w:rsidR="005D144D" w:rsidRPr="005D144D" w:rsidRDefault="005D144D" w:rsidP="005D144D">
      <w:pPr>
        <w:pStyle w:val="NormalWeb"/>
        <w:shd w:val="clear" w:color="auto" w:fill="FFFFFF"/>
        <w:spacing w:before="0" w:beforeAutospacing="0" w:after="0" w:afterAutospacing="0"/>
        <w:textAlignment w:val="baseline"/>
        <w:rPr>
          <w:color w:val="323130"/>
        </w:rPr>
      </w:pPr>
      <w:r w:rsidRPr="005D144D">
        <w:rPr>
          <w:color w:val="323130"/>
          <w:bdr w:val="none" w:sz="0" w:space="0" w:color="auto" w:frame="1"/>
        </w:rPr>
        <w:t xml:space="preserve">“I believe all students should have input on the policies that affect their lives and education, and, subsequently, their futures,” said Rodriguez. “I am thrilled and honored to represent the students in the </w:t>
      </w:r>
      <w:proofErr w:type="gramStart"/>
      <w:r w:rsidRPr="005D144D">
        <w:rPr>
          <w:color w:val="323130"/>
          <w:bdr w:val="none" w:sz="0" w:space="0" w:color="auto" w:frame="1"/>
        </w:rPr>
        <w:t>District</w:t>
      </w:r>
      <w:proofErr w:type="gramEnd"/>
      <w:r w:rsidRPr="005D144D">
        <w:rPr>
          <w:color w:val="323130"/>
          <w:bdr w:val="none" w:sz="0" w:space="0" w:color="auto" w:frame="1"/>
        </w:rPr>
        <w:t xml:space="preserve"> and look forward to working with the VCCCD board of trustees to help ensure the academic—and personal—success of the student population.”   </w:t>
      </w:r>
    </w:p>
    <w:p w14:paraId="4F5833FF" w14:textId="77777777" w:rsidR="00417DDC" w:rsidRPr="005D144D" w:rsidRDefault="00417DDC" w:rsidP="005D144D"/>
    <w:p w14:paraId="04258143" w14:textId="6088F137" w:rsidR="00544766" w:rsidRPr="005D144D" w:rsidRDefault="004633A1" w:rsidP="005D144D">
      <w:pPr>
        <w:rPr>
          <w:b/>
        </w:rPr>
      </w:pPr>
      <w:r w:rsidRPr="005D144D">
        <w:rPr>
          <w:b/>
        </w:rPr>
        <w:t>About Ventura County Community College District</w:t>
      </w:r>
    </w:p>
    <w:p w14:paraId="02A21BCF" w14:textId="5086B4F7" w:rsidR="00544766" w:rsidRPr="005D144D" w:rsidRDefault="004633A1" w:rsidP="005D144D">
      <w:pPr>
        <w:rPr>
          <w:i/>
        </w:rPr>
      </w:pPr>
      <w:r w:rsidRPr="005D144D">
        <w:rPr>
          <w:i/>
        </w:rPr>
        <w:t xml:space="preserve">The Ventura County Community College District is a member of the 116-campus California Community College system and serves approximately 31,000 students annually. The </w:t>
      </w:r>
      <w:proofErr w:type="gramStart"/>
      <w:r w:rsidRPr="005D144D">
        <w:rPr>
          <w:i/>
        </w:rPr>
        <w:t>District's</w:t>
      </w:r>
      <w:proofErr w:type="gramEnd"/>
      <w:r w:rsidRPr="005D144D">
        <w:rPr>
          <w:i/>
        </w:rPr>
        <w:t xml:space="preserve"> t</w:t>
      </w:r>
      <w:r w:rsidR="00733A54">
        <w:rPr>
          <w:i/>
        </w:rPr>
        <w:t>hree colleges—</w:t>
      </w:r>
      <w:r w:rsidR="001645D2" w:rsidRPr="005D144D">
        <w:rPr>
          <w:i/>
        </w:rPr>
        <w:t>Moorpark, Oxnard</w:t>
      </w:r>
      <w:r w:rsidR="00733A54">
        <w:rPr>
          <w:i/>
        </w:rPr>
        <w:t xml:space="preserve"> and Ventura—</w:t>
      </w:r>
      <w:r w:rsidRPr="005D144D">
        <w:rPr>
          <w:i/>
        </w:rPr>
        <w:t xml:space="preserve">offer programs in general education for degrees and certificates, transfer to four-year colleges and universities, career technical education, and provide opportunities to engage in co-curricular campus activities. For more information, please visit </w:t>
      </w:r>
      <w:hyperlink r:id="rId11">
        <w:r w:rsidRPr="005D144D">
          <w:rPr>
            <w:rStyle w:val="Hyperlink"/>
            <w:i/>
          </w:rPr>
          <w:t>vcccd.edu</w:t>
        </w:r>
      </w:hyperlink>
      <w:r w:rsidRPr="005D144D">
        <w:rPr>
          <w:i/>
        </w:rPr>
        <w:t>.</w:t>
      </w:r>
    </w:p>
    <w:p w14:paraId="20118D39" w14:textId="2EF50872" w:rsidR="00544766" w:rsidRPr="005D144D" w:rsidRDefault="00544766" w:rsidP="005D144D"/>
    <w:p w14:paraId="4521FB84" w14:textId="77777777" w:rsidR="0049456F" w:rsidRPr="005D144D" w:rsidRDefault="0049456F" w:rsidP="005D144D">
      <w:pPr>
        <w:rPr>
          <w:b/>
        </w:rPr>
      </w:pPr>
      <w:r w:rsidRPr="005D144D">
        <w:rPr>
          <w:b/>
        </w:rPr>
        <w:t>Media Contact:</w:t>
      </w:r>
    </w:p>
    <w:p w14:paraId="43BADBCF" w14:textId="77777777" w:rsidR="0049456F" w:rsidRPr="005D144D" w:rsidRDefault="0049456F" w:rsidP="005D144D">
      <w:r w:rsidRPr="005D144D">
        <w:t>Patti Blair</w:t>
      </w:r>
    </w:p>
    <w:p w14:paraId="728F5A67" w14:textId="77777777" w:rsidR="0049456F" w:rsidRPr="005D144D" w:rsidRDefault="0049456F" w:rsidP="005D144D">
      <w:r w:rsidRPr="005D144D">
        <w:t>Director, Public Affairs and Marketing</w:t>
      </w:r>
    </w:p>
    <w:p w14:paraId="008C2931" w14:textId="77777777" w:rsidR="0049456F" w:rsidRPr="005D144D" w:rsidRDefault="0049456F" w:rsidP="005D144D">
      <w:r w:rsidRPr="005D144D">
        <w:t>Ventura County Community College District</w:t>
      </w:r>
    </w:p>
    <w:p w14:paraId="1C14F560" w14:textId="77777777" w:rsidR="0049456F" w:rsidRPr="005D144D" w:rsidRDefault="005414B8" w:rsidP="005D144D">
      <w:hyperlink r:id="rId12" w:tgtFrame="_blank" w:history="1">
        <w:r w:rsidR="0049456F" w:rsidRPr="005D144D">
          <w:rPr>
            <w:rStyle w:val="Hyperlink"/>
          </w:rPr>
          <w:t>communications@vcccd.edu</w:t>
        </w:r>
      </w:hyperlink>
    </w:p>
    <w:p w14:paraId="0951DA2E" w14:textId="77777777" w:rsidR="0049456F" w:rsidRPr="005D144D" w:rsidRDefault="0049456F" w:rsidP="005D144D"/>
    <w:sectPr w:rsidR="0049456F" w:rsidRPr="005D144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WordHash hashCode="NivsnB32/kKZF6" id="c2q1slBm"/>
    <int:WordHash hashCode="5gYmzwsG0UiWDO" id="8f4lr0NT"/>
  </int:Manifest>
  <int:Observations>
    <int:Content id="c2q1slBm">
      <int:Rejection type="AugLoop_Text_Critique"/>
    </int:Content>
    <int:Content id="8f4lr0NT">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77FF9"/>
    <w:multiLevelType w:val="hybridMultilevel"/>
    <w:tmpl w:val="5F6AC0D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7D56902"/>
    <w:multiLevelType w:val="multilevel"/>
    <w:tmpl w:val="8E1AD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7860E0"/>
    <w:multiLevelType w:val="multilevel"/>
    <w:tmpl w:val="8E54C2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8D1318"/>
    <w:multiLevelType w:val="multilevel"/>
    <w:tmpl w:val="71367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9A312F3"/>
    <w:multiLevelType w:val="multilevel"/>
    <w:tmpl w:val="57DAA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NDczNDc2sjQ2MjFT0lEKTi0uzszPAykwqgUARaweTCwAAAA="/>
  </w:docVars>
  <w:rsids>
    <w:rsidRoot w:val="00544766"/>
    <w:rsid w:val="00000BE3"/>
    <w:rsid w:val="00007966"/>
    <w:rsid w:val="00033D4C"/>
    <w:rsid w:val="000360F2"/>
    <w:rsid w:val="00037149"/>
    <w:rsid w:val="000372D0"/>
    <w:rsid w:val="000430D0"/>
    <w:rsid w:val="00071458"/>
    <w:rsid w:val="000901F2"/>
    <w:rsid w:val="00096491"/>
    <w:rsid w:val="000C40A2"/>
    <w:rsid w:val="000C6378"/>
    <w:rsid w:val="000E7A4A"/>
    <w:rsid w:val="000F4859"/>
    <w:rsid w:val="000F7F5B"/>
    <w:rsid w:val="00102809"/>
    <w:rsid w:val="00102BED"/>
    <w:rsid w:val="0011195C"/>
    <w:rsid w:val="00115C1F"/>
    <w:rsid w:val="00135F71"/>
    <w:rsid w:val="001645D2"/>
    <w:rsid w:val="00174FBA"/>
    <w:rsid w:val="00177AD6"/>
    <w:rsid w:val="00187670"/>
    <w:rsid w:val="00197813"/>
    <w:rsid w:val="001A42D0"/>
    <w:rsid w:val="001C4BAA"/>
    <w:rsid w:val="001E0201"/>
    <w:rsid w:val="001E3CFB"/>
    <w:rsid w:val="00216314"/>
    <w:rsid w:val="0022794B"/>
    <w:rsid w:val="00233F68"/>
    <w:rsid w:val="00261763"/>
    <w:rsid w:val="00277D2B"/>
    <w:rsid w:val="002C3931"/>
    <w:rsid w:val="002C7853"/>
    <w:rsid w:val="002E453F"/>
    <w:rsid w:val="002E7FA9"/>
    <w:rsid w:val="003661B8"/>
    <w:rsid w:val="0038474E"/>
    <w:rsid w:val="00387471"/>
    <w:rsid w:val="003923FD"/>
    <w:rsid w:val="003A1F53"/>
    <w:rsid w:val="003A2310"/>
    <w:rsid w:val="003A3002"/>
    <w:rsid w:val="003A6B92"/>
    <w:rsid w:val="003E00DA"/>
    <w:rsid w:val="003F4BC1"/>
    <w:rsid w:val="003F5116"/>
    <w:rsid w:val="00407682"/>
    <w:rsid w:val="00417DDC"/>
    <w:rsid w:val="00430008"/>
    <w:rsid w:val="004633A1"/>
    <w:rsid w:val="00480E31"/>
    <w:rsid w:val="004847F4"/>
    <w:rsid w:val="00490D46"/>
    <w:rsid w:val="00492812"/>
    <w:rsid w:val="0049456F"/>
    <w:rsid w:val="004A6F3E"/>
    <w:rsid w:val="004B7061"/>
    <w:rsid w:val="004D2458"/>
    <w:rsid w:val="004D54ED"/>
    <w:rsid w:val="004F604D"/>
    <w:rsid w:val="00520350"/>
    <w:rsid w:val="005228FB"/>
    <w:rsid w:val="005414B8"/>
    <w:rsid w:val="00544766"/>
    <w:rsid w:val="00566D6C"/>
    <w:rsid w:val="00580FEE"/>
    <w:rsid w:val="005879A7"/>
    <w:rsid w:val="005A6A0E"/>
    <w:rsid w:val="005B2B5B"/>
    <w:rsid w:val="005C0FFD"/>
    <w:rsid w:val="005C5EDA"/>
    <w:rsid w:val="005C7AA2"/>
    <w:rsid w:val="005D144D"/>
    <w:rsid w:val="005E785C"/>
    <w:rsid w:val="005F4252"/>
    <w:rsid w:val="00631665"/>
    <w:rsid w:val="00633A7B"/>
    <w:rsid w:val="006347CA"/>
    <w:rsid w:val="0063531F"/>
    <w:rsid w:val="006427D2"/>
    <w:rsid w:val="00650CF3"/>
    <w:rsid w:val="006B5238"/>
    <w:rsid w:val="006C0CE1"/>
    <w:rsid w:val="006D15DF"/>
    <w:rsid w:val="006E3201"/>
    <w:rsid w:val="006E7036"/>
    <w:rsid w:val="006F3EC1"/>
    <w:rsid w:val="00727701"/>
    <w:rsid w:val="0072793F"/>
    <w:rsid w:val="007302CD"/>
    <w:rsid w:val="00733A54"/>
    <w:rsid w:val="00751394"/>
    <w:rsid w:val="00752E0A"/>
    <w:rsid w:val="00760690"/>
    <w:rsid w:val="0076305B"/>
    <w:rsid w:val="0077551C"/>
    <w:rsid w:val="00785E8B"/>
    <w:rsid w:val="0079355D"/>
    <w:rsid w:val="007C024B"/>
    <w:rsid w:val="007D30A3"/>
    <w:rsid w:val="007D54EC"/>
    <w:rsid w:val="007D7EA3"/>
    <w:rsid w:val="007E10CE"/>
    <w:rsid w:val="007F4693"/>
    <w:rsid w:val="008027FB"/>
    <w:rsid w:val="00805912"/>
    <w:rsid w:val="00807109"/>
    <w:rsid w:val="008206C4"/>
    <w:rsid w:val="00833883"/>
    <w:rsid w:val="00837DCA"/>
    <w:rsid w:val="00856F9A"/>
    <w:rsid w:val="00861F36"/>
    <w:rsid w:val="008852BE"/>
    <w:rsid w:val="008868DD"/>
    <w:rsid w:val="0088712F"/>
    <w:rsid w:val="00887B72"/>
    <w:rsid w:val="00894A96"/>
    <w:rsid w:val="008A7489"/>
    <w:rsid w:val="008C1E83"/>
    <w:rsid w:val="008D6484"/>
    <w:rsid w:val="008E1CBC"/>
    <w:rsid w:val="008E283E"/>
    <w:rsid w:val="0090531A"/>
    <w:rsid w:val="00930DE2"/>
    <w:rsid w:val="00936FFB"/>
    <w:rsid w:val="00951F52"/>
    <w:rsid w:val="00977E90"/>
    <w:rsid w:val="00982E22"/>
    <w:rsid w:val="00984BD8"/>
    <w:rsid w:val="00993073"/>
    <w:rsid w:val="009A17B1"/>
    <w:rsid w:val="009A18F7"/>
    <w:rsid w:val="009A409E"/>
    <w:rsid w:val="009A4675"/>
    <w:rsid w:val="009A50DF"/>
    <w:rsid w:val="009C7454"/>
    <w:rsid w:val="009F384B"/>
    <w:rsid w:val="00A00804"/>
    <w:rsid w:val="00A00C37"/>
    <w:rsid w:val="00A16D60"/>
    <w:rsid w:val="00A21DC0"/>
    <w:rsid w:val="00A34442"/>
    <w:rsid w:val="00A54765"/>
    <w:rsid w:val="00A6354B"/>
    <w:rsid w:val="00A65667"/>
    <w:rsid w:val="00A72690"/>
    <w:rsid w:val="00AA2FD8"/>
    <w:rsid w:val="00AB5354"/>
    <w:rsid w:val="00AC1298"/>
    <w:rsid w:val="00AE6C3A"/>
    <w:rsid w:val="00B05285"/>
    <w:rsid w:val="00B15596"/>
    <w:rsid w:val="00B32288"/>
    <w:rsid w:val="00B346C5"/>
    <w:rsid w:val="00B40215"/>
    <w:rsid w:val="00B45729"/>
    <w:rsid w:val="00B52C69"/>
    <w:rsid w:val="00B6091E"/>
    <w:rsid w:val="00B62948"/>
    <w:rsid w:val="00B731F2"/>
    <w:rsid w:val="00B81970"/>
    <w:rsid w:val="00BA3EA1"/>
    <w:rsid w:val="00BC3656"/>
    <w:rsid w:val="00BE0F47"/>
    <w:rsid w:val="00BE5CD5"/>
    <w:rsid w:val="00BF484D"/>
    <w:rsid w:val="00BF617C"/>
    <w:rsid w:val="00C01AE9"/>
    <w:rsid w:val="00C40313"/>
    <w:rsid w:val="00C42BBF"/>
    <w:rsid w:val="00C9076F"/>
    <w:rsid w:val="00C91509"/>
    <w:rsid w:val="00CB6D6D"/>
    <w:rsid w:val="00CC0658"/>
    <w:rsid w:val="00CC16A5"/>
    <w:rsid w:val="00CC1E0B"/>
    <w:rsid w:val="00CC6434"/>
    <w:rsid w:val="00CE1ADC"/>
    <w:rsid w:val="00CE5DFE"/>
    <w:rsid w:val="00D0592F"/>
    <w:rsid w:val="00D30BA4"/>
    <w:rsid w:val="00D76C6C"/>
    <w:rsid w:val="00D77D02"/>
    <w:rsid w:val="00D82B36"/>
    <w:rsid w:val="00D97A13"/>
    <w:rsid w:val="00DA3B6C"/>
    <w:rsid w:val="00DB3B6D"/>
    <w:rsid w:val="00DB6A58"/>
    <w:rsid w:val="00DC04FC"/>
    <w:rsid w:val="00DE250F"/>
    <w:rsid w:val="00DE5926"/>
    <w:rsid w:val="00DF65CE"/>
    <w:rsid w:val="00E75953"/>
    <w:rsid w:val="00E9078A"/>
    <w:rsid w:val="00E908F9"/>
    <w:rsid w:val="00EC44FB"/>
    <w:rsid w:val="00EE39F1"/>
    <w:rsid w:val="00EF119B"/>
    <w:rsid w:val="00F25982"/>
    <w:rsid w:val="00F623FB"/>
    <w:rsid w:val="00F658C3"/>
    <w:rsid w:val="00F71411"/>
    <w:rsid w:val="00FA1C92"/>
    <w:rsid w:val="00FA320C"/>
    <w:rsid w:val="00FB161E"/>
    <w:rsid w:val="00FD5C86"/>
    <w:rsid w:val="00FE0B14"/>
    <w:rsid w:val="0C2994E0"/>
    <w:rsid w:val="107DEB0E"/>
    <w:rsid w:val="1BC6D156"/>
    <w:rsid w:val="1C28BE95"/>
    <w:rsid w:val="1D62A1B7"/>
    <w:rsid w:val="22674C8A"/>
    <w:rsid w:val="245ED285"/>
    <w:rsid w:val="25BF62B0"/>
    <w:rsid w:val="3568B942"/>
    <w:rsid w:val="3AA2FE0E"/>
    <w:rsid w:val="3ACA6202"/>
    <w:rsid w:val="40070E27"/>
    <w:rsid w:val="419F2EDC"/>
    <w:rsid w:val="41A2DE88"/>
    <w:rsid w:val="52339723"/>
    <w:rsid w:val="525B2368"/>
    <w:rsid w:val="586C677E"/>
    <w:rsid w:val="619AC309"/>
    <w:rsid w:val="6941F846"/>
    <w:rsid w:val="6D74F505"/>
    <w:rsid w:val="6F3340E4"/>
    <w:rsid w:val="729C8474"/>
    <w:rsid w:val="735CEAB4"/>
    <w:rsid w:val="76838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E6015C"/>
  <w15:docId w15:val="{2E6A5C04-EAC7-41B7-B8CD-2658079C9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28B"/>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link w:val="Heading5Char"/>
    <w:uiPriority w:val="9"/>
    <w:qFormat/>
    <w:rsid w:val="000E2386"/>
    <w:pPr>
      <w:spacing w:before="100" w:beforeAutospacing="1" w:after="100" w:afterAutospacing="1"/>
      <w:outlineLvl w:val="4"/>
    </w:pPr>
    <w:rPr>
      <w:b/>
      <w:bCs/>
      <w:sz w:val="20"/>
      <w:szCs w:val="20"/>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unhideWhenUsed/>
    <w:rsid w:val="0052228B"/>
    <w:pPr>
      <w:spacing w:before="100" w:beforeAutospacing="1" w:after="100" w:afterAutospacing="1"/>
    </w:pPr>
  </w:style>
  <w:style w:type="character" w:styleId="Strong">
    <w:name w:val="Strong"/>
    <w:basedOn w:val="DefaultParagraphFont"/>
    <w:uiPriority w:val="22"/>
    <w:qFormat/>
    <w:rsid w:val="00AF5541"/>
    <w:rPr>
      <w:b/>
      <w:bCs/>
    </w:rPr>
  </w:style>
  <w:style w:type="character" w:styleId="Hyperlink">
    <w:name w:val="Hyperlink"/>
    <w:basedOn w:val="DefaultParagraphFont"/>
    <w:uiPriority w:val="99"/>
    <w:unhideWhenUsed/>
    <w:rsid w:val="005F36AD"/>
    <w:rPr>
      <w:color w:val="0563C1" w:themeColor="hyperlink"/>
      <w:u w:val="single"/>
    </w:rPr>
  </w:style>
  <w:style w:type="character" w:customStyle="1" w:styleId="Heading5Char">
    <w:name w:val="Heading 5 Char"/>
    <w:basedOn w:val="DefaultParagraphFont"/>
    <w:link w:val="Heading5"/>
    <w:uiPriority w:val="9"/>
    <w:rsid w:val="000E2386"/>
    <w:rPr>
      <w:rFonts w:ascii="Times New Roman" w:eastAsia="Times New Roman" w:hAnsi="Times New Roman" w:cs="Times New Roman"/>
      <w:b/>
      <w:bCs/>
      <w:sz w:val="20"/>
      <w:szCs w:val="20"/>
    </w:rPr>
  </w:style>
  <w:style w:type="character" w:styleId="Emphasis">
    <w:name w:val="Emphasis"/>
    <w:basedOn w:val="DefaultParagraphFont"/>
    <w:uiPriority w:val="20"/>
    <w:qFormat/>
    <w:rsid w:val="008364BB"/>
    <w:rPr>
      <w:i/>
      <w:iCs/>
    </w:rPr>
  </w:style>
  <w:style w:type="character" w:styleId="FollowedHyperlink">
    <w:name w:val="FollowedHyperlink"/>
    <w:basedOn w:val="DefaultParagraphFont"/>
    <w:uiPriority w:val="99"/>
    <w:semiHidden/>
    <w:unhideWhenUsed/>
    <w:rsid w:val="007A4194"/>
    <w:rPr>
      <w:color w:val="954F72" w:themeColor="followedHyperlink"/>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3A1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F53"/>
    <w:rPr>
      <w:rFonts w:ascii="Segoe UI" w:hAnsi="Segoe UI" w:cs="Segoe UI"/>
      <w:sz w:val="18"/>
      <w:szCs w:val="18"/>
    </w:rPr>
  </w:style>
  <w:style w:type="paragraph" w:styleId="ListParagraph">
    <w:name w:val="List Paragraph"/>
    <w:basedOn w:val="Normal"/>
    <w:uiPriority w:val="34"/>
    <w:qFormat/>
    <w:rsid w:val="0011195C"/>
    <w:pPr>
      <w:ind w:left="720"/>
    </w:pPr>
    <w:rPr>
      <w:rFonts w:ascii="Calibri" w:eastAsiaTheme="minorHAnsi" w:hAnsi="Calibri" w:cs="Calibri"/>
      <w:sz w:val="22"/>
      <w:szCs w:val="22"/>
    </w:rPr>
  </w:style>
  <w:style w:type="paragraph" w:styleId="NoSpacing">
    <w:name w:val="No Spacing"/>
    <w:basedOn w:val="Normal"/>
    <w:uiPriority w:val="1"/>
    <w:qFormat/>
    <w:rsid w:val="003661B8"/>
    <w:pPr>
      <w:spacing w:before="100" w:beforeAutospacing="1" w:after="100" w:afterAutospacing="1"/>
    </w:pPr>
  </w:style>
  <w:style w:type="character" w:styleId="CommentReference">
    <w:name w:val="annotation reference"/>
    <w:basedOn w:val="DefaultParagraphFont"/>
    <w:uiPriority w:val="99"/>
    <w:semiHidden/>
    <w:unhideWhenUsed/>
    <w:rsid w:val="006E7036"/>
    <w:rPr>
      <w:sz w:val="16"/>
      <w:szCs w:val="16"/>
    </w:rPr>
  </w:style>
  <w:style w:type="paragraph" w:styleId="CommentText">
    <w:name w:val="annotation text"/>
    <w:basedOn w:val="Normal"/>
    <w:link w:val="CommentTextChar"/>
    <w:uiPriority w:val="99"/>
    <w:semiHidden/>
    <w:unhideWhenUsed/>
    <w:rsid w:val="006E7036"/>
    <w:rPr>
      <w:sz w:val="20"/>
      <w:szCs w:val="20"/>
    </w:rPr>
  </w:style>
  <w:style w:type="character" w:customStyle="1" w:styleId="CommentTextChar">
    <w:name w:val="Comment Text Char"/>
    <w:basedOn w:val="DefaultParagraphFont"/>
    <w:link w:val="CommentText"/>
    <w:uiPriority w:val="99"/>
    <w:semiHidden/>
    <w:rsid w:val="006E7036"/>
    <w:rPr>
      <w:sz w:val="20"/>
      <w:szCs w:val="20"/>
    </w:rPr>
  </w:style>
  <w:style w:type="paragraph" w:styleId="CommentSubject">
    <w:name w:val="annotation subject"/>
    <w:basedOn w:val="CommentText"/>
    <w:next w:val="CommentText"/>
    <w:link w:val="CommentSubjectChar"/>
    <w:uiPriority w:val="99"/>
    <w:semiHidden/>
    <w:unhideWhenUsed/>
    <w:rsid w:val="006E7036"/>
    <w:rPr>
      <w:b/>
      <w:bCs/>
    </w:rPr>
  </w:style>
  <w:style w:type="character" w:customStyle="1" w:styleId="CommentSubjectChar">
    <w:name w:val="Comment Subject Char"/>
    <w:basedOn w:val="CommentTextChar"/>
    <w:link w:val="CommentSubject"/>
    <w:uiPriority w:val="99"/>
    <w:semiHidden/>
    <w:rsid w:val="006E7036"/>
    <w:rPr>
      <w:b/>
      <w:bCs/>
      <w:sz w:val="20"/>
      <w:szCs w:val="20"/>
    </w:rPr>
  </w:style>
  <w:style w:type="character" w:customStyle="1" w:styleId="UnresolvedMention1">
    <w:name w:val="Unresolved Mention1"/>
    <w:basedOn w:val="DefaultParagraphFont"/>
    <w:uiPriority w:val="99"/>
    <w:semiHidden/>
    <w:unhideWhenUsed/>
    <w:rsid w:val="004A6F3E"/>
    <w:rPr>
      <w:color w:val="605E5C"/>
      <w:shd w:val="clear" w:color="auto" w:fill="E1DFDD"/>
    </w:rPr>
  </w:style>
  <w:style w:type="paragraph" w:customStyle="1" w:styleId="x">
    <w:name w:val="x"/>
    <w:basedOn w:val="Normal"/>
    <w:rsid w:val="00D0592F"/>
    <w:pPr>
      <w:spacing w:before="100" w:beforeAutospacing="1" w:after="100" w:afterAutospacing="1"/>
    </w:pPr>
  </w:style>
  <w:style w:type="character" w:customStyle="1" w:styleId="author-upqd0a48odfw">
    <w:name w:val="author-upqd0a48odfw"/>
    <w:basedOn w:val="DefaultParagraphFont"/>
    <w:rsid w:val="00492812"/>
  </w:style>
  <w:style w:type="character" w:customStyle="1" w:styleId="UnresolvedMention2">
    <w:name w:val="Unresolved Mention2"/>
    <w:basedOn w:val="DefaultParagraphFont"/>
    <w:uiPriority w:val="99"/>
    <w:semiHidden/>
    <w:unhideWhenUsed/>
    <w:rsid w:val="00BF61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6402">
      <w:bodyDiv w:val="1"/>
      <w:marLeft w:val="0"/>
      <w:marRight w:val="0"/>
      <w:marTop w:val="0"/>
      <w:marBottom w:val="0"/>
      <w:divBdr>
        <w:top w:val="none" w:sz="0" w:space="0" w:color="auto"/>
        <w:left w:val="none" w:sz="0" w:space="0" w:color="auto"/>
        <w:bottom w:val="none" w:sz="0" w:space="0" w:color="auto"/>
        <w:right w:val="none" w:sz="0" w:space="0" w:color="auto"/>
      </w:divBdr>
    </w:div>
    <w:div w:id="55932788">
      <w:bodyDiv w:val="1"/>
      <w:marLeft w:val="0"/>
      <w:marRight w:val="0"/>
      <w:marTop w:val="0"/>
      <w:marBottom w:val="0"/>
      <w:divBdr>
        <w:top w:val="none" w:sz="0" w:space="0" w:color="auto"/>
        <w:left w:val="none" w:sz="0" w:space="0" w:color="auto"/>
        <w:bottom w:val="none" w:sz="0" w:space="0" w:color="auto"/>
        <w:right w:val="none" w:sz="0" w:space="0" w:color="auto"/>
      </w:divBdr>
    </w:div>
    <w:div w:id="76633761">
      <w:bodyDiv w:val="1"/>
      <w:marLeft w:val="0"/>
      <w:marRight w:val="0"/>
      <w:marTop w:val="0"/>
      <w:marBottom w:val="0"/>
      <w:divBdr>
        <w:top w:val="none" w:sz="0" w:space="0" w:color="auto"/>
        <w:left w:val="none" w:sz="0" w:space="0" w:color="auto"/>
        <w:bottom w:val="none" w:sz="0" w:space="0" w:color="auto"/>
        <w:right w:val="none" w:sz="0" w:space="0" w:color="auto"/>
      </w:divBdr>
    </w:div>
    <w:div w:id="166021622">
      <w:bodyDiv w:val="1"/>
      <w:marLeft w:val="0"/>
      <w:marRight w:val="0"/>
      <w:marTop w:val="0"/>
      <w:marBottom w:val="0"/>
      <w:divBdr>
        <w:top w:val="none" w:sz="0" w:space="0" w:color="auto"/>
        <w:left w:val="none" w:sz="0" w:space="0" w:color="auto"/>
        <w:bottom w:val="none" w:sz="0" w:space="0" w:color="auto"/>
        <w:right w:val="none" w:sz="0" w:space="0" w:color="auto"/>
      </w:divBdr>
    </w:div>
    <w:div w:id="245649730">
      <w:bodyDiv w:val="1"/>
      <w:marLeft w:val="0"/>
      <w:marRight w:val="0"/>
      <w:marTop w:val="0"/>
      <w:marBottom w:val="0"/>
      <w:divBdr>
        <w:top w:val="none" w:sz="0" w:space="0" w:color="auto"/>
        <w:left w:val="none" w:sz="0" w:space="0" w:color="auto"/>
        <w:bottom w:val="none" w:sz="0" w:space="0" w:color="auto"/>
        <w:right w:val="none" w:sz="0" w:space="0" w:color="auto"/>
      </w:divBdr>
    </w:div>
    <w:div w:id="327484732">
      <w:bodyDiv w:val="1"/>
      <w:marLeft w:val="0"/>
      <w:marRight w:val="0"/>
      <w:marTop w:val="0"/>
      <w:marBottom w:val="0"/>
      <w:divBdr>
        <w:top w:val="none" w:sz="0" w:space="0" w:color="auto"/>
        <w:left w:val="none" w:sz="0" w:space="0" w:color="auto"/>
        <w:bottom w:val="none" w:sz="0" w:space="0" w:color="auto"/>
        <w:right w:val="none" w:sz="0" w:space="0" w:color="auto"/>
      </w:divBdr>
    </w:div>
    <w:div w:id="358551795">
      <w:bodyDiv w:val="1"/>
      <w:marLeft w:val="0"/>
      <w:marRight w:val="0"/>
      <w:marTop w:val="0"/>
      <w:marBottom w:val="0"/>
      <w:divBdr>
        <w:top w:val="none" w:sz="0" w:space="0" w:color="auto"/>
        <w:left w:val="none" w:sz="0" w:space="0" w:color="auto"/>
        <w:bottom w:val="none" w:sz="0" w:space="0" w:color="auto"/>
        <w:right w:val="none" w:sz="0" w:space="0" w:color="auto"/>
      </w:divBdr>
    </w:div>
    <w:div w:id="377750230">
      <w:bodyDiv w:val="1"/>
      <w:marLeft w:val="0"/>
      <w:marRight w:val="0"/>
      <w:marTop w:val="0"/>
      <w:marBottom w:val="0"/>
      <w:divBdr>
        <w:top w:val="none" w:sz="0" w:space="0" w:color="auto"/>
        <w:left w:val="none" w:sz="0" w:space="0" w:color="auto"/>
        <w:bottom w:val="none" w:sz="0" w:space="0" w:color="auto"/>
        <w:right w:val="none" w:sz="0" w:space="0" w:color="auto"/>
      </w:divBdr>
    </w:div>
    <w:div w:id="692733893">
      <w:bodyDiv w:val="1"/>
      <w:marLeft w:val="0"/>
      <w:marRight w:val="0"/>
      <w:marTop w:val="0"/>
      <w:marBottom w:val="0"/>
      <w:divBdr>
        <w:top w:val="none" w:sz="0" w:space="0" w:color="auto"/>
        <w:left w:val="none" w:sz="0" w:space="0" w:color="auto"/>
        <w:bottom w:val="none" w:sz="0" w:space="0" w:color="auto"/>
        <w:right w:val="none" w:sz="0" w:space="0" w:color="auto"/>
      </w:divBdr>
    </w:div>
    <w:div w:id="1034888328">
      <w:bodyDiv w:val="1"/>
      <w:marLeft w:val="0"/>
      <w:marRight w:val="0"/>
      <w:marTop w:val="0"/>
      <w:marBottom w:val="0"/>
      <w:divBdr>
        <w:top w:val="none" w:sz="0" w:space="0" w:color="auto"/>
        <w:left w:val="none" w:sz="0" w:space="0" w:color="auto"/>
        <w:bottom w:val="none" w:sz="0" w:space="0" w:color="auto"/>
        <w:right w:val="none" w:sz="0" w:space="0" w:color="auto"/>
      </w:divBdr>
    </w:div>
    <w:div w:id="1057972755">
      <w:bodyDiv w:val="1"/>
      <w:marLeft w:val="0"/>
      <w:marRight w:val="0"/>
      <w:marTop w:val="0"/>
      <w:marBottom w:val="0"/>
      <w:divBdr>
        <w:top w:val="none" w:sz="0" w:space="0" w:color="auto"/>
        <w:left w:val="none" w:sz="0" w:space="0" w:color="auto"/>
        <w:bottom w:val="none" w:sz="0" w:space="0" w:color="auto"/>
        <w:right w:val="none" w:sz="0" w:space="0" w:color="auto"/>
      </w:divBdr>
    </w:div>
    <w:div w:id="1073087689">
      <w:bodyDiv w:val="1"/>
      <w:marLeft w:val="0"/>
      <w:marRight w:val="0"/>
      <w:marTop w:val="0"/>
      <w:marBottom w:val="0"/>
      <w:divBdr>
        <w:top w:val="none" w:sz="0" w:space="0" w:color="auto"/>
        <w:left w:val="none" w:sz="0" w:space="0" w:color="auto"/>
        <w:bottom w:val="none" w:sz="0" w:space="0" w:color="auto"/>
        <w:right w:val="none" w:sz="0" w:space="0" w:color="auto"/>
      </w:divBdr>
    </w:div>
    <w:div w:id="1255625610">
      <w:bodyDiv w:val="1"/>
      <w:marLeft w:val="0"/>
      <w:marRight w:val="0"/>
      <w:marTop w:val="0"/>
      <w:marBottom w:val="0"/>
      <w:divBdr>
        <w:top w:val="none" w:sz="0" w:space="0" w:color="auto"/>
        <w:left w:val="none" w:sz="0" w:space="0" w:color="auto"/>
        <w:bottom w:val="none" w:sz="0" w:space="0" w:color="auto"/>
        <w:right w:val="none" w:sz="0" w:space="0" w:color="auto"/>
      </w:divBdr>
    </w:div>
    <w:div w:id="1372070216">
      <w:bodyDiv w:val="1"/>
      <w:marLeft w:val="0"/>
      <w:marRight w:val="0"/>
      <w:marTop w:val="0"/>
      <w:marBottom w:val="0"/>
      <w:divBdr>
        <w:top w:val="none" w:sz="0" w:space="0" w:color="auto"/>
        <w:left w:val="none" w:sz="0" w:space="0" w:color="auto"/>
        <w:bottom w:val="none" w:sz="0" w:space="0" w:color="auto"/>
        <w:right w:val="none" w:sz="0" w:space="0" w:color="auto"/>
      </w:divBdr>
    </w:div>
    <w:div w:id="1478380871">
      <w:bodyDiv w:val="1"/>
      <w:marLeft w:val="0"/>
      <w:marRight w:val="0"/>
      <w:marTop w:val="0"/>
      <w:marBottom w:val="0"/>
      <w:divBdr>
        <w:top w:val="none" w:sz="0" w:space="0" w:color="auto"/>
        <w:left w:val="none" w:sz="0" w:space="0" w:color="auto"/>
        <w:bottom w:val="none" w:sz="0" w:space="0" w:color="auto"/>
        <w:right w:val="none" w:sz="0" w:space="0" w:color="auto"/>
      </w:divBdr>
    </w:div>
    <w:div w:id="1556812253">
      <w:bodyDiv w:val="1"/>
      <w:marLeft w:val="0"/>
      <w:marRight w:val="0"/>
      <w:marTop w:val="0"/>
      <w:marBottom w:val="0"/>
      <w:divBdr>
        <w:top w:val="none" w:sz="0" w:space="0" w:color="auto"/>
        <w:left w:val="none" w:sz="0" w:space="0" w:color="auto"/>
        <w:bottom w:val="none" w:sz="0" w:space="0" w:color="auto"/>
        <w:right w:val="none" w:sz="0" w:space="0" w:color="auto"/>
      </w:divBdr>
    </w:div>
    <w:div w:id="1573808320">
      <w:bodyDiv w:val="1"/>
      <w:marLeft w:val="0"/>
      <w:marRight w:val="0"/>
      <w:marTop w:val="0"/>
      <w:marBottom w:val="0"/>
      <w:divBdr>
        <w:top w:val="none" w:sz="0" w:space="0" w:color="auto"/>
        <w:left w:val="none" w:sz="0" w:space="0" w:color="auto"/>
        <w:bottom w:val="none" w:sz="0" w:space="0" w:color="auto"/>
        <w:right w:val="none" w:sz="0" w:space="0" w:color="auto"/>
      </w:divBdr>
    </w:div>
    <w:div w:id="1583444138">
      <w:bodyDiv w:val="1"/>
      <w:marLeft w:val="0"/>
      <w:marRight w:val="0"/>
      <w:marTop w:val="0"/>
      <w:marBottom w:val="0"/>
      <w:divBdr>
        <w:top w:val="none" w:sz="0" w:space="0" w:color="auto"/>
        <w:left w:val="none" w:sz="0" w:space="0" w:color="auto"/>
        <w:bottom w:val="none" w:sz="0" w:space="0" w:color="auto"/>
        <w:right w:val="none" w:sz="0" w:space="0" w:color="auto"/>
      </w:divBdr>
    </w:div>
    <w:div w:id="1593855092">
      <w:bodyDiv w:val="1"/>
      <w:marLeft w:val="0"/>
      <w:marRight w:val="0"/>
      <w:marTop w:val="0"/>
      <w:marBottom w:val="0"/>
      <w:divBdr>
        <w:top w:val="none" w:sz="0" w:space="0" w:color="auto"/>
        <w:left w:val="none" w:sz="0" w:space="0" w:color="auto"/>
        <w:bottom w:val="none" w:sz="0" w:space="0" w:color="auto"/>
        <w:right w:val="none" w:sz="0" w:space="0" w:color="auto"/>
      </w:divBdr>
      <w:divsChild>
        <w:div w:id="1940214880">
          <w:marLeft w:val="0"/>
          <w:marRight w:val="0"/>
          <w:marTop w:val="0"/>
          <w:marBottom w:val="0"/>
          <w:divBdr>
            <w:top w:val="none" w:sz="0" w:space="0" w:color="auto"/>
            <w:left w:val="none" w:sz="0" w:space="0" w:color="auto"/>
            <w:bottom w:val="none" w:sz="0" w:space="0" w:color="auto"/>
            <w:right w:val="none" w:sz="0" w:space="0" w:color="auto"/>
          </w:divBdr>
          <w:divsChild>
            <w:div w:id="465321464">
              <w:marLeft w:val="0"/>
              <w:marRight w:val="0"/>
              <w:marTop w:val="0"/>
              <w:marBottom w:val="0"/>
              <w:divBdr>
                <w:top w:val="none" w:sz="0" w:space="0" w:color="auto"/>
                <w:left w:val="none" w:sz="0" w:space="0" w:color="auto"/>
                <w:bottom w:val="none" w:sz="0" w:space="0" w:color="auto"/>
                <w:right w:val="none" w:sz="0" w:space="0" w:color="auto"/>
              </w:divBdr>
            </w:div>
          </w:divsChild>
        </w:div>
        <w:div w:id="2099132959">
          <w:marLeft w:val="0"/>
          <w:marRight w:val="0"/>
          <w:marTop w:val="30"/>
          <w:marBottom w:val="0"/>
          <w:divBdr>
            <w:top w:val="none" w:sz="0" w:space="0" w:color="auto"/>
            <w:left w:val="none" w:sz="0" w:space="0" w:color="auto"/>
            <w:bottom w:val="none" w:sz="0" w:space="0" w:color="auto"/>
            <w:right w:val="none" w:sz="0" w:space="0" w:color="auto"/>
          </w:divBdr>
        </w:div>
      </w:divsChild>
    </w:div>
    <w:div w:id="1764643626">
      <w:bodyDiv w:val="1"/>
      <w:marLeft w:val="0"/>
      <w:marRight w:val="0"/>
      <w:marTop w:val="0"/>
      <w:marBottom w:val="0"/>
      <w:divBdr>
        <w:top w:val="none" w:sz="0" w:space="0" w:color="auto"/>
        <w:left w:val="none" w:sz="0" w:space="0" w:color="auto"/>
        <w:bottom w:val="none" w:sz="0" w:space="0" w:color="auto"/>
        <w:right w:val="none" w:sz="0" w:space="0" w:color="auto"/>
      </w:divBdr>
    </w:div>
    <w:div w:id="1894778008">
      <w:bodyDiv w:val="1"/>
      <w:marLeft w:val="0"/>
      <w:marRight w:val="0"/>
      <w:marTop w:val="0"/>
      <w:marBottom w:val="0"/>
      <w:divBdr>
        <w:top w:val="none" w:sz="0" w:space="0" w:color="auto"/>
        <w:left w:val="none" w:sz="0" w:space="0" w:color="auto"/>
        <w:bottom w:val="none" w:sz="0" w:space="0" w:color="auto"/>
        <w:right w:val="none" w:sz="0" w:space="0" w:color="auto"/>
      </w:divBdr>
    </w:div>
    <w:div w:id="2040692532">
      <w:bodyDiv w:val="1"/>
      <w:marLeft w:val="0"/>
      <w:marRight w:val="0"/>
      <w:marTop w:val="0"/>
      <w:marBottom w:val="0"/>
      <w:divBdr>
        <w:top w:val="none" w:sz="0" w:space="0" w:color="auto"/>
        <w:left w:val="none" w:sz="0" w:space="0" w:color="auto"/>
        <w:bottom w:val="none" w:sz="0" w:space="0" w:color="auto"/>
        <w:right w:val="none" w:sz="0" w:space="0" w:color="auto"/>
      </w:divBdr>
      <w:divsChild>
        <w:div w:id="1800679890">
          <w:marLeft w:val="0"/>
          <w:marRight w:val="0"/>
          <w:marTop w:val="0"/>
          <w:marBottom w:val="0"/>
          <w:divBdr>
            <w:top w:val="none" w:sz="0" w:space="0" w:color="auto"/>
            <w:left w:val="none" w:sz="0" w:space="0" w:color="auto"/>
            <w:bottom w:val="none" w:sz="0" w:space="0" w:color="auto"/>
            <w:right w:val="none" w:sz="0" w:space="0" w:color="auto"/>
          </w:divBdr>
          <w:divsChild>
            <w:div w:id="955333489">
              <w:marLeft w:val="0"/>
              <w:marRight w:val="0"/>
              <w:marTop w:val="0"/>
              <w:marBottom w:val="0"/>
              <w:divBdr>
                <w:top w:val="none" w:sz="0" w:space="0" w:color="auto"/>
                <w:left w:val="none" w:sz="0" w:space="0" w:color="auto"/>
                <w:bottom w:val="none" w:sz="0" w:space="0" w:color="auto"/>
                <w:right w:val="none" w:sz="0" w:space="0" w:color="auto"/>
              </w:divBdr>
            </w:div>
          </w:divsChild>
        </w:div>
        <w:div w:id="1440102027">
          <w:marLeft w:val="0"/>
          <w:marRight w:val="0"/>
          <w:marTop w:val="30"/>
          <w:marBottom w:val="0"/>
          <w:divBdr>
            <w:top w:val="none" w:sz="0" w:space="0" w:color="auto"/>
            <w:left w:val="none" w:sz="0" w:space="0" w:color="auto"/>
            <w:bottom w:val="none" w:sz="0" w:space="0" w:color="auto"/>
            <w:right w:val="none" w:sz="0" w:space="0" w:color="auto"/>
          </w:divBdr>
        </w:div>
      </w:divsChild>
    </w:div>
    <w:div w:id="2042629164">
      <w:bodyDiv w:val="1"/>
      <w:marLeft w:val="0"/>
      <w:marRight w:val="0"/>
      <w:marTop w:val="0"/>
      <w:marBottom w:val="0"/>
      <w:divBdr>
        <w:top w:val="none" w:sz="0" w:space="0" w:color="auto"/>
        <w:left w:val="none" w:sz="0" w:space="0" w:color="auto"/>
        <w:bottom w:val="none" w:sz="0" w:space="0" w:color="auto"/>
        <w:right w:val="none" w:sz="0" w:space="0" w:color="auto"/>
      </w:divBdr>
      <w:divsChild>
        <w:div w:id="810171687">
          <w:marLeft w:val="0"/>
          <w:marRight w:val="0"/>
          <w:marTop w:val="0"/>
          <w:marBottom w:val="0"/>
          <w:divBdr>
            <w:top w:val="none" w:sz="0" w:space="0" w:color="auto"/>
            <w:left w:val="none" w:sz="0" w:space="0" w:color="auto"/>
            <w:bottom w:val="none" w:sz="0" w:space="0" w:color="auto"/>
            <w:right w:val="none" w:sz="0" w:space="0" w:color="auto"/>
          </w:divBdr>
          <w:divsChild>
            <w:div w:id="273906841">
              <w:marLeft w:val="0"/>
              <w:marRight w:val="0"/>
              <w:marTop w:val="0"/>
              <w:marBottom w:val="0"/>
              <w:divBdr>
                <w:top w:val="none" w:sz="0" w:space="0" w:color="auto"/>
                <w:left w:val="none" w:sz="0" w:space="0" w:color="auto"/>
                <w:bottom w:val="none" w:sz="0" w:space="0" w:color="auto"/>
                <w:right w:val="none" w:sz="0" w:space="0" w:color="auto"/>
              </w:divBdr>
            </w:div>
          </w:divsChild>
        </w:div>
        <w:div w:id="693309037">
          <w:marLeft w:val="0"/>
          <w:marRight w:val="0"/>
          <w:marTop w:val="30"/>
          <w:marBottom w:val="0"/>
          <w:divBdr>
            <w:top w:val="none" w:sz="0" w:space="0" w:color="auto"/>
            <w:left w:val="none" w:sz="0" w:space="0" w:color="auto"/>
            <w:bottom w:val="none" w:sz="0" w:space="0" w:color="auto"/>
            <w:right w:val="none" w:sz="0" w:space="0" w:color="auto"/>
          </w:divBdr>
        </w:div>
      </w:divsChild>
    </w:div>
    <w:div w:id="2052149163">
      <w:bodyDiv w:val="1"/>
      <w:marLeft w:val="0"/>
      <w:marRight w:val="0"/>
      <w:marTop w:val="0"/>
      <w:marBottom w:val="0"/>
      <w:divBdr>
        <w:top w:val="none" w:sz="0" w:space="0" w:color="auto"/>
        <w:left w:val="none" w:sz="0" w:space="0" w:color="auto"/>
        <w:bottom w:val="none" w:sz="0" w:space="0" w:color="auto"/>
        <w:right w:val="none" w:sz="0" w:space="0" w:color="auto"/>
      </w:divBdr>
    </w:div>
    <w:div w:id="20661795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mmunications@vcccd.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cccd.edu" TargetMode="External"/><Relationship Id="rId5" Type="http://schemas.openxmlformats.org/officeDocument/2006/relationships/numbering" Target="numbering.xml"/><Relationship Id="rId10" Type="http://schemas.openxmlformats.org/officeDocument/2006/relationships/image" Target="media/image2.jpeg"/><Relationship Id="R1356497a08ef4ce8"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i+T2HaFBX745Y/MBoS0gS7A6nfHg==">AMUW2mVYLIbQArmWVHQ0YjWSm6Vt4R63MFZ/9wSR+Y0D0cWFaJv7ggqpEdiEerzc6blOQeO2pDBAJZHFtqIBynwtY6auTV6uj4F9S2FOf9E3kdvf+il9OC4Np8dZwCdB0E7iRPiUB797</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bf574d70-469f-450d-9c60-3e30b12d6c1c">
      <UserInfo>
        <DisplayName>Patti Blair</DisplayName>
        <AccountId>6</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E91DF584635142BB97FBF1AA844589" ma:contentTypeVersion="13" ma:contentTypeDescription="Create a new document." ma:contentTypeScope="" ma:versionID="1d223c6d889c70d84d312bac8e0fe595">
  <xsd:schema xmlns:xsd="http://www.w3.org/2001/XMLSchema" xmlns:xs="http://www.w3.org/2001/XMLSchema" xmlns:p="http://schemas.microsoft.com/office/2006/metadata/properties" xmlns:ns1="http://schemas.microsoft.com/sharepoint/v3" xmlns:ns2="75188bf0-8d05-4e26-bf24-20b0aa54f84c" xmlns:ns3="bf574d70-469f-450d-9c60-3e30b12d6c1c" targetNamespace="http://schemas.microsoft.com/office/2006/metadata/properties" ma:root="true" ma:fieldsID="9253bda7336bfd8b7fccade35e408570" ns1:_="" ns2:_="" ns3:_="">
    <xsd:import namespace="http://schemas.microsoft.com/sharepoint/v3"/>
    <xsd:import namespace="75188bf0-8d05-4e26-bf24-20b0aa54f84c"/>
    <xsd:import namespace="bf574d70-469f-450d-9c60-3e30b12d6c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188bf0-8d05-4e26-bf24-20b0aa54f8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f574d70-469f-450d-9c60-3e30b12d6c1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E414AF-FE31-4DA1-B0A6-F0F66F4EBB84}">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EA98D0-F547-42A0-96B4-559BBD275AC9}">
  <ds:schemaRefs>
    <ds:schemaRef ds:uri="http://schemas.microsoft.com/office/2006/metadata/properties"/>
    <ds:schemaRef ds:uri="http://purl.org/dc/elements/1.1/"/>
    <ds:schemaRef ds:uri="http://schemas.microsoft.com/sharepoint/v3"/>
    <ds:schemaRef ds:uri="86ccd448-81a7-4ca3-ab3e-5275606cb288"/>
    <ds:schemaRef ds:uri="http://purl.org/dc/dcmitype/"/>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466c40fe-39d9-4b6a-802d-f2a9e05d1764"/>
    <ds:schemaRef ds:uri="http://purl.org/dc/terms/"/>
    <ds:schemaRef ds:uri="bf574d70-469f-450d-9c60-3e30b12d6c1c"/>
  </ds:schemaRefs>
</ds:datastoreItem>
</file>

<file path=customXml/itemProps4.xml><?xml version="1.0" encoding="utf-8"?>
<ds:datastoreItem xmlns:ds="http://schemas.openxmlformats.org/officeDocument/2006/customXml" ds:itemID="{412BE8AA-8007-467D-BEA6-FD0AD1B8A6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5188bf0-8d05-4e26-bf24-20b0aa54f84c"/>
    <ds:schemaRef ds:uri="bf574d70-469f-450d-9c60-3e30b12d6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544</Words>
  <Characters>337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ene Wallace</dc:creator>
  <cp:lastModifiedBy>Diana Martin</cp:lastModifiedBy>
  <cp:revision>6</cp:revision>
  <cp:lastPrinted>2021-03-17T15:55:00Z</cp:lastPrinted>
  <dcterms:created xsi:type="dcterms:W3CDTF">2021-10-06T22:42:00Z</dcterms:created>
  <dcterms:modified xsi:type="dcterms:W3CDTF">2021-10-13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E91DF584635142BB97FBF1AA844589</vt:lpwstr>
  </property>
</Properties>
</file>